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7C" w:rsidRDefault="005B681A">
      <w:r>
        <w:rPr>
          <w:rFonts w:hint="eastAsia"/>
        </w:rPr>
        <w:t>你好，世界</w:t>
      </w:r>
      <w:bookmarkStart w:id="0" w:name="_GoBack"/>
      <w:bookmarkEnd w:id="0"/>
    </w:p>
    <w:sectPr w:rsidR="00EF327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xtDA2MjMxNDc0MjdU0lEKTi0uzszPAykwrAUAgRMxCywAAAA="/>
  </w:docVars>
  <w:rsids>
    <w:rsidRoot w:val="00EF327C"/>
    <w:rsid w:val="005B681A"/>
    <w:rsid w:val="00EF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81B5720-60BC-44AF-AC97-3FC41ECE6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宇</dc:creator>
  <cp:keywords/>
  <dc:description/>
  <cp:lastModifiedBy>王 晓宇</cp:lastModifiedBy>
  <cp:revision>2</cp:revision>
  <dcterms:created xsi:type="dcterms:W3CDTF">2018-09-15T15:18:00Z</dcterms:created>
  <dcterms:modified xsi:type="dcterms:W3CDTF">2018-09-15T15:18:00Z</dcterms:modified>
</cp:coreProperties>
</file>